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461E7B3D" w:rsidR="00E67AF3" w:rsidRDefault="00197E60" w:rsidP="00B113F4">
      <w:pPr>
        <w:pStyle w:val="H1-Chapter"/>
        <w:rPr>
          <w:lang w:val="en-MY"/>
        </w:rPr>
      </w:pPr>
      <w:r>
        <w:rPr>
          <w:lang w:val="en-MY"/>
        </w:rPr>
        <w:t>7</w:t>
      </w:r>
    </w:p>
    <w:p w14:paraId="0D5FA221" w14:textId="4BAD988F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 xml:space="preserve">Analyses of </w:t>
      </w:r>
      <w:r w:rsidR="006977CE">
        <w:rPr>
          <w:lang w:val="en-MY"/>
        </w:rPr>
        <w:t xml:space="preserve">Components with </w:t>
      </w:r>
      <w:r w:rsidR="00197E60">
        <w:rPr>
          <w:lang w:val="en-MY"/>
        </w:rPr>
        <w:t>Mixed</w:t>
      </w:r>
      <w:r w:rsidR="006977CE">
        <w:rPr>
          <w:lang w:val="en-MY"/>
        </w:rPr>
        <w:t xml:space="preserve"> Element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77F18A9B" w14:textId="13903097" w:rsidR="0036102E" w:rsidRDefault="00564E03" w:rsidP="003A5876">
      <w:pPr>
        <w:pStyle w:val="ListParagraph"/>
        <w:numPr>
          <w:ilvl w:val="0"/>
          <w:numId w:val="3"/>
        </w:numPr>
      </w:pPr>
      <w:r>
        <w:t>Make a copy of the Chapter’s case study 2</w:t>
      </w:r>
      <w:r w:rsidR="00373F0B">
        <w:t xml:space="preserve"> simulation file</w:t>
      </w:r>
      <w:r>
        <w:t>:</w:t>
      </w:r>
    </w:p>
    <w:p w14:paraId="41C0C872" w14:textId="5FB9774D" w:rsidR="00564E03" w:rsidRDefault="00564E03" w:rsidP="00564E03">
      <w:pPr>
        <w:pStyle w:val="ListParagraph"/>
        <w:rPr>
          <w:noProof/>
        </w:rPr>
      </w:pPr>
    </w:p>
    <w:p w14:paraId="001C513C" w14:textId="5A2A5704" w:rsidR="00F15ABB" w:rsidRDefault="00564E03" w:rsidP="00564E03">
      <w:pPr>
        <w:pStyle w:val="ListParagraph"/>
        <w:jc w:val="center"/>
      </w:pPr>
      <w:r>
        <w:rPr>
          <w:noProof/>
        </w:rPr>
        <w:drawing>
          <wp:inline distT="0" distB="0" distL="0" distR="0" wp14:anchorId="1A901BDB" wp14:editId="4D4138BC">
            <wp:extent cx="3216000" cy="2160000"/>
            <wp:effectExtent l="152400" t="152400" r="365760" b="3549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6000" cy="216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B96124" w14:textId="77777777" w:rsidR="00373F0B" w:rsidRDefault="00564E03" w:rsidP="003A5876">
      <w:pPr>
        <w:pStyle w:val="ListParagraph"/>
        <w:numPr>
          <w:ilvl w:val="0"/>
          <w:numId w:val="3"/>
        </w:numPr>
      </w:pPr>
      <w:r>
        <w:t xml:space="preserve">After the study has been copied, edit the three </w:t>
      </w:r>
      <w:r w:rsidR="00373F0B" w:rsidRPr="00373F0B">
        <w:rPr>
          <w:b/>
          <w:bCs/>
        </w:rPr>
        <w:t>L</w:t>
      </w:r>
      <w:r w:rsidRPr="00373F0B">
        <w:rPr>
          <w:b/>
          <w:bCs/>
        </w:rPr>
        <w:t xml:space="preserve">ocal </w:t>
      </w:r>
      <w:r w:rsidR="00373F0B" w:rsidRPr="00373F0B">
        <w:rPr>
          <w:b/>
          <w:bCs/>
        </w:rPr>
        <w:t>I</w:t>
      </w:r>
      <w:r w:rsidRPr="00373F0B">
        <w:rPr>
          <w:b/>
          <w:bCs/>
        </w:rPr>
        <w:t>nteraction</w:t>
      </w:r>
      <w:r>
        <w:t xml:space="preserve"> definitions. </w:t>
      </w:r>
    </w:p>
    <w:p w14:paraId="7643B390" w14:textId="5A66E704" w:rsidR="00F15ABB" w:rsidRDefault="00564E03" w:rsidP="00373F0B">
      <w:pPr>
        <w:pStyle w:val="ListParagraph"/>
        <w:numPr>
          <w:ilvl w:val="1"/>
          <w:numId w:val="3"/>
        </w:numPr>
      </w:pPr>
      <w:r>
        <w:t>For instance, the step to edit the first interaction is shown below:</w:t>
      </w:r>
    </w:p>
    <w:p w14:paraId="065B571B" w14:textId="5E6F27EE" w:rsidR="00564E03" w:rsidRDefault="00564E03" w:rsidP="00564E03">
      <w:pPr>
        <w:pStyle w:val="ListParagraph"/>
      </w:pPr>
    </w:p>
    <w:p w14:paraId="695BB092" w14:textId="71460B6D" w:rsidR="00564E03" w:rsidRDefault="00564E03" w:rsidP="00564E03">
      <w:pPr>
        <w:pStyle w:val="ListParagraph"/>
        <w:jc w:val="center"/>
      </w:pPr>
      <w:r>
        <w:rPr>
          <w:noProof/>
        </w:rPr>
        <w:drawing>
          <wp:inline distT="0" distB="0" distL="0" distR="0" wp14:anchorId="27313B40" wp14:editId="2B43CB7B">
            <wp:extent cx="3113764" cy="2592000"/>
            <wp:effectExtent l="152400" t="152400" r="353695" b="3613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3764" cy="259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5A2CA2" w14:textId="77777777" w:rsidR="00564E03" w:rsidRDefault="00564E03" w:rsidP="00564E03">
      <w:pPr>
        <w:pStyle w:val="ListParagraph"/>
      </w:pPr>
    </w:p>
    <w:p w14:paraId="014EB80D" w14:textId="0322C4A9" w:rsidR="00564E03" w:rsidRDefault="00564E03" w:rsidP="003A5876">
      <w:pPr>
        <w:pStyle w:val="ListParagraph"/>
        <w:numPr>
          <w:ilvl w:val="0"/>
          <w:numId w:val="3"/>
        </w:numPr>
      </w:pPr>
      <w:r>
        <w:t xml:space="preserve">Within the </w:t>
      </w:r>
      <w:r w:rsidRPr="00564E03">
        <w:rPr>
          <w:b/>
          <w:bCs/>
        </w:rPr>
        <w:t>Local Interactions</w:t>
      </w:r>
      <w:r>
        <w:t xml:space="preserve"> property manager that appears, change the interaction type to </w:t>
      </w:r>
      <w:r w:rsidRPr="00564E03">
        <w:rPr>
          <w:b/>
          <w:bCs/>
        </w:rPr>
        <w:t>Bonded</w:t>
      </w:r>
      <w:r>
        <w:t xml:space="preserve"> as follows:</w:t>
      </w:r>
    </w:p>
    <w:p w14:paraId="67DF46DB" w14:textId="7BAE39FE" w:rsidR="00564E03" w:rsidRDefault="00564E03" w:rsidP="00564E03">
      <w:pPr>
        <w:pStyle w:val="ListParagraph"/>
      </w:pPr>
    </w:p>
    <w:p w14:paraId="65F3AE79" w14:textId="388367FE" w:rsidR="00564E03" w:rsidRDefault="00564E03" w:rsidP="00564E03">
      <w:pPr>
        <w:pStyle w:val="ListParagraph"/>
      </w:pPr>
      <w:r>
        <w:rPr>
          <w:noProof/>
        </w:rPr>
        <w:drawing>
          <wp:inline distT="0" distB="0" distL="0" distR="0" wp14:anchorId="24394D8C" wp14:editId="69E60D9E">
            <wp:extent cx="4783817" cy="2844000"/>
            <wp:effectExtent l="152400" t="152400" r="360045" b="3568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3817" cy="284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6558FB" w14:textId="1E684019" w:rsidR="00564E03" w:rsidRDefault="00100132" w:rsidP="003A5876">
      <w:pPr>
        <w:pStyle w:val="ListParagraph"/>
        <w:numPr>
          <w:ilvl w:val="0"/>
          <w:numId w:val="3"/>
        </w:numPr>
      </w:pPr>
      <w:r>
        <w:t xml:space="preserve">After completing the </w:t>
      </w:r>
      <w:r w:rsidR="00373F0B">
        <w:t xml:space="preserve">above </w:t>
      </w:r>
      <w:r>
        <w:t xml:space="preserve">change, the items under the </w:t>
      </w:r>
      <w:r w:rsidRPr="00373F0B">
        <w:rPr>
          <w:b/>
          <w:bCs/>
        </w:rPr>
        <w:t>Connections</w:t>
      </w:r>
      <w:r>
        <w:t xml:space="preserve"> folder should appear as shown below:</w:t>
      </w:r>
    </w:p>
    <w:p w14:paraId="383602D0" w14:textId="77777777" w:rsidR="00100132" w:rsidRDefault="00100132" w:rsidP="00100132">
      <w:pPr>
        <w:pStyle w:val="ListParagraph"/>
      </w:pPr>
    </w:p>
    <w:p w14:paraId="15A7D799" w14:textId="0B72B85B" w:rsidR="00100132" w:rsidRDefault="00100132" w:rsidP="00100132">
      <w:pPr>
        <w:pStyle w:val="ListParagraph"/>
      </w:pPr>
      <w:r>
        <w:rPr>
          <w:noProof/>
        </w:rPr>
        <w:drawing>
          <wp:inline distT="0" distB="0" distL="0" distR="0" wp14:anchorId="4B173BF2" wp14:editId="719D6E3D">
            <wp:extent cx="4410075" cy="1752600"/>
            <wp:effectExtent l="152400" t="152400" r="371475" b="3619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752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28673C" w14:textId="3966965A" w:rsidR="00195223" w:rsidRDefault="00373F0B" w:rsidP="006A6F15">
      <w:pPr>
        <w:pStyle w:val="ListParagraph"/>
        <w:numPr>
          <w:ilvl w:val="0"/>
          <w:numId w:val="3"/>
        </w:numPr>
      </w:pPr>
      <w:r>
        <w:t>With the above steps completed, r</w:t>
      </w:r>
      <w:r w:rsidR="00100132">
        <w:t>e</w:t>
      </w:r>
      <w:r>
        <w:t>-</w:t>
      </w:r>
      <w:r w:rsidR="00100132">
        <w:t>mesh the components, then run the analysis to c</w:t>
      </w:r>
      <w:r w:rsidR="00195223">
        <w:t xml:space="preserve">omplete the </w:t>
      </w:r>
      <w:r w:rsidR="00121DC0">
        <w:t>simulation</w:t>
      </w:r>
      <w:r w:rsidR="00F61212">
        <w:t xml:space="preserve"> study</w:t>
      </w:r>
    </w:p>
    <w:p w14:paraId="2F9DA7C8" w14:textId="2FA2CDF1" w:rsidR="00100132" w:rsidRDefault="00100132" w:rsidP="003A5876">
      <w:pPr>
        <w:pStyle w:val="ListParagraph"/>
        <w:numPr>
          <w:ilvl w:val="0"/>
          <w:numId w:val="4"/>
        </w:numPr>
      </w:pPr>
      <w:r>
        <w:t xml:space="preserve">You will notice that the simulation runs faster compared to the previous interaction definition (a matter of </w:t>
      </w:r>
      <w:r w:rsidR="00373F0B">
        <w:t xml:space="preserve">a </w:t>
      </w:r>
      <w:r>
        <w:t>few seconds)</w:t>
      </w:r>
    </w:p>
    <w:p w14:paraId="451DB02D" w14:textId="31E0D625" w:rsidR="007156C9" w:rsidRDefault="00373F0B" w:rsidP="003A5876">
      <w:pPr>
        <w:pStyle w:val="ListParagraph"/>
        <w:numPr>
          <w:ilvl w:val="0"/>
          <w:numId w:val="4"/>
        </w:numPr>
      </w:pPr>
      <w:r>
        <w:t>You will also notice that t</w:t>
      </w:r>
      <w:r w:rsidR="00100132">
        <w:t>he deflection of the structure along</w:t>
      </w:r>
      <w:r>
        <w:t xml:space="preserve"> with</w:t>
      </w:r>
      <w:r w:rsidR="00100132">
        <w:t xml:space="preserve"> the Y-axis</w:t>
      </w:r>
      <w:r>
        <w:t xml:space="preserve"> has</w:t>
      </w:r>
      <w:r w:rsidR="00100132">
        <w:t xml:space="preserve"> change</w:t>
      </w:r>
      <w:r>
        <w:t>d</w:t>
      </w:r>
      <w:r w:rsidR="00100132">
        <w:t xml:space="preserve"> (it becomes underestimated)</w:t>
      </w:r>
    </w:p>
    <w:p w14:paraId="23B7D21C" w14:textId="19709EE0" w:rsidR="00100132" w:rsidRDefault="00100132" w:rsidP="00100132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108BA708" wp14:editId="5C142786">
            <wp:extent cx="3528717" cy="2160000"/>
            <wp:effectExtent l="152400" t="152400" r="357505" b="3549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8717" cy="216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E189AD" w14:textId="563AA809" w:rsidR="00100132" w:rsidRDefault="00100132" w:rsidP="003A5876">
      <w:pPr>
        <w:pStyle w:val="ListParagraph"/>
        <w:numPr>
          <w:ilvl w:val="0"/>
          <w:numId w:val="4"/>
        </w:numPr>
      </w:pPr>
      <w:r>
        <w:t>The bending stress of the beams and columns</w:t>
      </w:r>
      <w:r w:rsidR="00154FC7">
        <w:t xml:space="preserve"> along direction 1</w:t>
      </w:r>
      <w:r>
        <w:t xml:space="preserve"> do not change much:</w:t>
      </w:r>
    </w:p>
    <w:p w14:paraId="257DD5D2" w14:textId="421F9838" w:rsidR="00100132" w:rsidRDefault="00154FC7" w:rsidP="00100132">
      <w:pPr>
        <w:pStyle w:val="ListParagraph"/>
        <w:ind w:left="1800"/>
      </w:pPr>
      <w:r>
        <w:rPr>
          <w:noProof/>
        </w:rPr>
        <w:drawing>
          <wp:inline distT="0" distB="0" distL="0" distR="0" wp14:anchorId="511F67B9" wp14:editId="59DF520A">
            <wp:extent cx="4092392" cy="1980000"/>
            <wp:effectExtent l="152400" t="152400" r="365760" b="3632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2392" cy="19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86B33" w14:textId="18D2A642" w:rsidR="00154FC7" w:rsidRDefault="00154FC7" w:rsidP="00154FC7">
      <w:pPr>
        <w:pStyle w:val="ListParagraph"/>
        <w:numPr>
          <w:ilvl w:val="0"/>
          <w:numId w:val="4"/>
        </w:numPr>
      </w:pPr>
      <w:r>
        <w:t xml:space="preserve">The bending stress of the beams and columns along direction 2 show a noticeable reduction compared to when we used the </w:t>
      </w:r>
      <w:r w:rsidRPr="00154FC7">
        <w:rPr>
          <w:b/>
          <w:bCs/>
        </w:rPr>
        <w:t>contact local interaction</w:t>
      </w:r>
      <w:r>
        <w:t>:</w:t>
      </w:r>
    </w:p>
    <w:p w14:paraId="3196400B" w14:textId="77777777" w:rsidR="00100132" w:rsidRDefault="00100132" w:rsidP="00100132">
      <w:pPr>
        <w:pStyle w:val="ListParagraph"/>
        <w:ind w:left="1800"/>
      </w:pPr>
    </w:p>
    <w:p w14:paraId="3DFAA718" w14:textId="6E32EE72" w:rsidR="009A3A69" w:rsidRDefault="00154FC7" w:rsidP="009A3A69">
      <w:pPr>
        <w:pStyle w:val="ListParagraph"/>
        <w:ind w:left="1800"/>
      </w:pPr>
      <w:r>
        <w:rPr>
          <w:noProof/>
        </w:rPr>
        <w:drawing>
          <wp:inline distT="0" distB="0" distL="0" distR="0" wp14:anchorId="32F279B6" wp14:editId="79F71D92">
            <wp:extent cx="3849953" cy="1980000"/>
            <wp:effectExtent l="152400" t="152400" r="360680" b="3632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9953" cy="19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9B59F7" w14:textId="2EAC69E0" w:rsidR="009A3A69" w:rsidRDefault="009A3A69" w:rsidP="009A3A69">
      <w:pPr>
        <w:pStyle w:val="ListParagraph"/>
        <w:ind w:left="0"/>
        <w:jc w:val="left"/>
      </w:pPr>
    </w:p>
    <w:p w14:paraId="0666574E" w14:textId="148F7313" w:rsidR="00195223" w:rsidRDefault="00195223" w:rsidP="00195223">
      <w:pPr>
        <w:pStyle w:val="H1-Section"/>
      </w:pPr>
      <w:r>
        <w:t>Exercise 2</w:t>
      </w:r>
    </w:p>
    <w:p w14:paraId="79630C04" w14:textId="255726D2" w:rsidR="001430C0" w:rsidRDefault="001430C0" w:rsidP="001430C0">
      <w:pPr>
        <w:pStyle w:val="ListParagraph"/>
        <w:numPr>
          <w:ilvl w:val="0"/>
          <w:numId w:val="3"/>
        </w:numPr>
      </w:pPr>
      <w:r>
        <w:t>Make a copy of the Chapter’s case study 2</w:t>
      </w:r>
      <w:r w:rsidR="00373F0B">
        <w:t xml:space="preserve"> simulation file</w:t>
      </w:r>
      <w:r w:rsidR="00892818">
        <w:t>.</w:t>
      </w:r>
    </w:p>
    <w:p w14:paraId="1BE469DA" w14:textId="77777777" w:rsidR="001430C0" w:rsidRDefault="001430C0" w:rsidP="00154FC7">
      <w:pPr>
        <w:pStyle w:val="ListParagraph"/>
        <w:numPr>
          <w:ilvl w:val="0"/>
          <w:numId w:val="3"/>
        </w:numPr>
      </w:pPr>
      <w:r>
        <w:t xml:space="preserve">Make changes to the thickness of the slabs. </w:t>
      </w:r>
    </w:p>
    <w:p w14:paraId="1756AA52" w14:textId="00170FED" w:rsidR="00154FC7" w:rsidRDefault="001430C0" w:rsidP="001430C0">
      <w:pPr>
        <w:pStyle w:val="ListParagraph"/>
        <w:numPr>
          <w:ilvl w:val="1"/>
          <w:numId w:val="3"/>
        </w:numPr>
      </w:pPr>
      <w:r>
        <w:t>For instance, the step</w:t>
      </w:r>
      <w:r w:rsidR="00373F0B">
        <w:t>s</w:t>
      </w:r>
      <w:r>
        <w:t xml:space="preserve"> for updating the thickness</w:t>
      </w:r>
      <w:r w:rsidR="00892818">
        <w:t xml:space="preserve"> of the top slabs </w:t>
      </w:r>
      <w:r w:rsidR="00373F0B">
        <w:t>are</w:t>
      </w:r>
      <w:r w:rsidR="00892818">
        <w:t xml:space="preserve"> shown below:</w:t>
      </w:r>
    </w:p>
    <w:p w14:paraId="282F7386" w14:textId="1A155F2E" w:rsidR="001430C0" w:rsidRDefault="001430C0" w:rsidP="001430C0">
      <w:pPr>
        <w:pStyle w:val="ListParagraph"/>
      </w:pPr>
    </w:p>
    <w:p w14:paraId="40F12AB2" w14:textId="2D22F9FA" w:rsidR="001430C0" w:rsidRDefault="001430C0" w:rsidP="001430C0">
      <w:pPr>
        <w:pStyle w:val="ListParagraph"/>
      </w:pPr>
      <w:r>
        <w:rPr>
          <w:noProof/>
        </w:rPr>
        <w:drawing>
          <wp:inline distT="0" distB="0" distL="0" distR="0" wp14:anchorId="31DCBACC" wp14:editId="65C21159">
            <wp:extent cx="5394350" cy="1980000"/>
            <wp:effectExtent l="152400" t="152400" r="358775" b="3632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4350" cy="19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F1019C" w14:textId="52DBFF27" w:rsidR="001430C0" w:rsidRDefault="001430C0" w:rsidP="001430C0">
      <w:pPr>
        <w:pStyle w:val="ListParagraph"/>
        <w:jc w:val="center"/>
      </w:pPr>
      <w:r>
        <w:rPr>
          <w:noProof/>
        </w:rPr>
        <w:drawing>
          <wp:inline distT="0" distB="0" distL="0" distR="0" wp14:anchorId="5CD86D0F" wp14:editId="7F8D8949">
            <wp:extent cx="2807671" cy="2880000"/>
            <wp:effectExtent l="152400" t="152400" r="354965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7671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58ECC5" w14:textId="227FAF99" w:rsidR="001430C0" w:rsidRDefault="00892818" w:rsidP="00892818">
      <w:pPr>
        <w:pStyle w:val="ListParagraph"/>
        <w:numPr>
          <w:ilvl w:val="1"/>
          <w:numId w:val="3"/>
        </w:numPr>
      </w:pPr>
      <w:r>
        <w:t>Change the thickness of the bottom slabs to 100 mm.</w:t>
      </w:r>
    </w:p>
    <w:p w14:paraId="6A0D7CF5" w14:textId="77777777" w:rsidR="00373F0B" w:rsidRDefault="00373F0B" w:rsidP="00373F0B">
      <w:pPr>
        <w:pStyle w:val="ListParagraph"/>
        <w:ind w:left="1440"/>
      </w:pPr>
    </w:p>
    <w:p w14:paraId="6D2C5372" w14:textId="7727A573" w:rsidR="001430C0" w:rsidRDefault="00892818" w:rsidP="00154FC7">
      <w:pPr>
        <w:pStyle w:val="ListParagraph"/>
        <w:numPr>
          <w:ilvl w:val="0"/>
          <w:numId w:val="3"/>
        </w:numPr>
      </w:pPr>
      <w:r>
        <w:t>Update the Study’s property options to disable the “</w:t>
      </w:r>
      <w:r w:rsidRPr="00892818">
        <w:rPr>
          <w:i/>
          <w:iCs/>
        </w:rPr>
        <w:t>Use soft Spring to stabilize the model</w:t>
      </w:r>
      <w:r>
        <w:t>” as shown below:</w:t>
      </w:r>
    </w:p>
    <w:p w14:paraId="7CAA0F5C" w14:textId="7AA4F41C" w:rsidR="00892818" w:rsidRDefault="00892818" w:rsidP="00892818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2535BEB3" wp14:editId="0F8FFECB">
            <wp:extent cx="3225171" cy="2880000"/>
            <wp:effectExtent l="152400" t="152400" r="356235" b="3587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5171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03D816" w14:textId="31ECB15C" w:rsidR="00373F0B" w:rsidRDefault="00892818" w:rsidP="00373F0B">
      <w:pPr>
        <w:pStyle w:val="ListParagraph"/>
        <w:numPr>
          <w:ilvl w:val="0"/>
          <w:numId w:val="3"/>
        </w:numPr>
      </w:pPr>
      <w:proofErr w:type="spellStart"/>
      <w:r>
        <w:t>Remesh</w:t>
      </w:r>
      <w:proofErr w:type="spellEnd"/>
      <w:r>
        <w:t xml:space="preserve"> the components, run the analysis to complete the simulation study</w:t>
      </w:r>
      <w:r w:rsidR="00373F0B">
        <w:t xml:space="preserve"> and analyze the results accordingly. </w:t>
      </w:r>
    </w:p>
    <w:p w14:paraId="3EBD8521" w14:textId="2C5B3A20" w:rsidR="00892818" w:rsidRDefault="00892818" w:rsidP="00892818">
      <w:pPr>
        <w:pStyle w:val="ListParagraph"/>
      </w:pPr>
    </w:p>
    <w:p w14:paraId="5E3E4E82" w14:textId="77777777" w:rsidR="00154FC7" w:rsidRPr="00154FC7" w:rsidRDefault="00154FC7" w:rsidP="00154FC7"/>
    <w:p w14:paraId="1E182D08" w14:textId="2DF2F04F" w:rsidR="00A0225C" w:rsidRDefault="00A0225C" w:rsidP="00A0225C">
      <w:pPr>
        <w:pStyle w:val="ListParagraph"/>
        <w:ind w:left="2160"/>
      </w:pPr>
    </w:p>
    <w:p w14:paraId="5BF9E0E9" w14:textId="40C3C970" w:rsidR="00A0225C" w:rsidRPr="00A0225C" w:rsidRDefault="00A0225C" w:rsidP="00A0225C">
      <w:pPr>
        <w:pStyle w:val="ListParagraph"/>
        <w:ind w:left="2160"/>
      </w:pPr>
    </w:p>
    <w:p w14:paraId="1E6E03AE" w14:textId="7D8FDB23" w:rsidR="00A53FED" w:rsidRDefault="00A53FED" w:rsidP="00070F5B">
      <w:pPr>
        <w:pStyle w:val="ListParagraph"/>
        <w:ind w:left="1080"/>
        <w:rPr>
          <w:b/>
          <w:bCs/>
        </w:rPr>
      </w:pPr>
    </w:p>
    <w:p w14:paraId="12D6BF02" w14:textId="44A0A133" w:rsidR="00A53FED" w:rsidRPr="00070F5B" w:rsidRDefault="00A53FED" w:rsidP="00A53FED">
      <w:pPr>
        <w:pStyle w:val="ListParagraph"/>
        <w:rPr>
          <w:b/>
          <w:bCs/>
        </w:rPr>
      </w:pPr>
    </w:p>
    <w:p w14:paraId="1FA54A3B" w14:textId="6352ED6B" w:rsidR="00153FE0" w:rsidRPr="00153FE0" w:rsidRDefault="00153FE0" w:rsidP="00153FE0">
      <w:pPr>
        <w:pStyle w:val="ListParagraph"/>
        <w:rPr>
          <w:i/>
          <w:iCs/>
        </w:rPr>
      </w:pPr>
    </w:p>
    <w:p w14:paraId="42383D03" w14:textId="77777777" w:rsidR="00153FE0" w:rsidRPr="009203B8" w:rsidRDefault="00153FE0" w:rsidP="00153FE0">
      <w:pPr>
        <w:pStyle w:val="ListParagraph"/>
        <w:rPr>
          <w:i/>
          <w:iCs/>
        </w:rPr>
      </w:pPr>
    </w:p>
    <w:p w14:paraId="706323DC" w14:textId="77777777" w:rsidR="009203B8" w:rsidRPr="006709F6" w:rsidRDefault="009203B8" w:rsidP="009203B8">
      <w:pPr>
        <w:pStyle w:val="ListParagraph"/>
        <w:rPr>
          <w:i/>
          <w:iCs/>
        </w:rPr>
      </w:pPr>
    </w:p>
    <w:p w14:paraId="5A219F58" w14:textId="77777777" w:rsidR="009203B8" w:rsidRPr="009203B8" w:rsidRDefault="009203B8" w:rsidP="009203B8"/>
    <w:p w14:paraId="2D89DD7E" w14:textId="77777777" w:rsidR="00457EE8" w:rsidRDefault="00457EE8" w:rsidP="00457EE8">
      <w:pPr>
        <w:pStyle w:val="ListParagraph"/>
      </w:pPr>
    </w:p>
    <w:p w14:paraId="397A8D42" w14:textId="0CEB6347" w:rsidR="00457EE8" w:rsidRPr="00195223" w:rsidRDefault="00457EE8" w:rsidP="00457EE8">
      <w:pPr>
        <w:pStyle w:val="ListParagraph"/>
        <w:ind w:left="1440"/>
      </w:pP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1BDEF" w14:textId="77777777" w:rsidR="00192E84" w:rsidRDefault="00192E84" w:rsidP="00A51775">
      <w:pPr>
        <w:spacing w:after="0" w:line="240" w:lineRule="auto"/>
      </w:pPr>
      <w:r>
        <w:separator/>
      </w:r>
    </w:p>
  </w:endnote>
  <w:endnote w:type="continuationSeparator" w:id="0">
    <w:p w14:paraId="4DE1E16F" w14:textId="77777777" w:rsidR="00192E84" w:rsidRDefault="00192E84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D441" w14:textId="77777777" w:rsidR="00192E84" w:rsidRDefault="00192E84" w:rsidP="00A51775">
      <w:pPr>
        <w:spacing w:after="0" w:line="240" w:lineRule="auto"/>
      </w:pPr>
      <w:r>
        <w:separator/>
      </w:r>
    </w:p>
  </w:footnote>
  <w:footnote w:type="continuationSeparator" w:id="0">
    <w:p w14:paraId="44279BA5" w14:textId="77777777" w:rsidR="00192E84" w:rsidRDefault="00192E84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34CDA"/>
    <w:multiLevelType w:val="hybridMultilevel"/>
    <w:tmpl w:val="6CBE0D04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t6wFACQwTG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395C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8FF"/>
    <w:rsid w:val="00060AB2"/>
    <w:rsid w:val="000625AD"/>
    <w:rsid w:val="000627F2"/>
    <w:rsid w:val="00062F6C"/>
    <w:rsid w:val="00064800"/>
    <w:rsid w:val="00064B48"/>
    <w:rsid w:val="00065745"/>
    <w:rsid w:val="000657AC"/>
    <w:rsid w:val="00070F5B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132"/>
    <w:rsid w:val="00100491"/>
    <w:rsid w:val="001027A0"/>
    <w:rsid w:val="0010354E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DC0"/>
    <w:rsid w:val="00121E8F"/>
    <w:rsid w:val="00123C37"/>
    <w:rsid w:val="00125ED7"/>
    <w:rsid w:val="00126C82"/>
    <w:rsid w:val="00134378"/>
    <w:rsid w:val="0013669A"/>
    <w:rsid w:val="0013763E"/>
    <w:rsid w:val="001415DA"/>
    <w:rsid w:val="001430C0"/>
    <w:rsid w:val="001431EE"/>
    <w:rsid w:val="001439AF"/>
    <w:rsid w:val="001448BF"/>
    <w:rsid w:val="00147885"/>
    <w:rsid w:val="00147EA6"/>
    <w:rsid w:val="00150123"/>
    <w:rsid w:val="001503AC"/>
    <w:rsid w:val="00150DE6"/>
    <w:rsid w:val="00153B63"/>
    <w:rsid w:val="00153FE0"/>
    <w:rsid w:val="00154FC7"/>
    <w:rsid w:val="001558D2"/>
    <w:rsid w:val="00155F76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25C4"/>
    <w:rsid w:val="001846AC"/>
    <w:rsid w:val="00184B68"/>
    <w:rsid w:val="001860BF"/>
    <w:rsid w:val="001875ED"/>
    <w:rsid w:val="00187860"/>
    <w:rsid w:val="00190175"/>
    <w:rsid w:val="00191F5A"/>
    <w:rsid w:val="001926ED"/>
    <w:rsid w:val="00192E84"/>
    <w:rsid w:val="00195223"/>
    <w:rsid w:val="001958D8"/>
    <w:rsid w:val="00195EA1"/>
    <w:rsid w:val="00197E60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18E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364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A2C"/>
    <w:rsid w:val="00357F0A"/>
    <w:rsid w:val="0036085A"/>
    <w:rsid w:val="0036102E"/>
    <w:rsid w:val="00363706"/>
    <w:rsid w:val="00365695"/>
    <w:rsid w:val="00365ED5"/>
    <w:rsid w:val="00365F80"/>
    <w:rsid w:val="00367DD7"/>
    <w:rsid w:val="00373908"/>
    <w:rsid w:val="00373F0B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A5686"/>
    <w:rsid w:val="003A5876"/>
    <w:rsid w:val="003A7358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1844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4E03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933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5AA0"/>
    <w:rsid w:val="005D684B"/>
    <w:rsid w:val="005E18FF"/>
    <w:rsid w:val="005E3187"/>
    <w:rsid w:val="005E7258"/>
    <w:rsid w:val="005F2938"/>
    <w:rsid w:val="005F2D84"/>
    <w:rsid w:val="005F43D5"/>
    <w:rsid w:val="005F4537"/>
    <w:rsid w:val="005F51DA"/>
    <w:rsid w:val="005F559D"/>
    <w:rsid w:val="00600AE3"/>
    <w:rsid w:val="0060295F"/>
    <w:rsid w:val="00604B3E"/>
    <w:rsid w:val="00606D46"/>
    <w:rsid w:val="00607192"/>
    <w:rsid w:val="006112CA"/>
    <w:rsid w:val="00611AF6"/>
    <w:rsid w:val="0061365E"/>
    <w:rsid w:val="00614511"/>
    <w:rsid w:val="006153F0"/>
    <w:rsid w:val="00616488"/>
    <w:rsid w:val="006213BA"/>
    <w:rsid w:val="00621516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2D15"/>
    <w:rsid w:val="0066425C"/>
    <w:rsid w:val="00664B00"/>
    <w:rsid w:val="0066517A"/>
    <w:rsid w:val="006709F6"/>
    <w:rsid w:val="00670AE3"/>
    <w:rsid w:val="00671182"/>
    <w:rsid w:val="0067289C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7CE"/>
    <w:rsid w:val="0069784A"/>
    <w:rsid w:val="006A0122"/>
    <w:rsid w:val="006A01CC"/>
    <w:rsid w:val="006A01E6"/>
    <w:rsid w:val="006A423F"/>
    <w:rsid w:val="006A58AF"/>
    <w:rsid w:val="006A7690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6C9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6210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2E6A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798"/>
    <w:rsid w:val="007F589C"/>
    <w:rsid w:val="007F706F"/>
    <w:rsid w:val="007F7AFD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3864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2818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03B8"/>
    <w:rsid w:val="009225DD"/>
    <w:rsid w:val="00922D19"/>
    <w:rsid w:val="00924BAB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3A69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901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5CE4"/>
    <w:rsid w:val="009F6DF8"/>
    <w:rsid w:val="009F7862"/>
    <w:rsid w:val="009F7C63"/>
    <w:rsid w:val="00A00212"/>
    <w:rsid w:val="00A0102D"/>
    <w:rsid w:val="00A013B5"/>
    <w:rsid w:val="00A020F4"/>
    <w:rsid w:val="00A0225C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3FED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3FA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463E"/>
    <w:rsid w:val="00AA5F81"/>
    <w:rsid w:val="00AB10D6"/>
    <w:rsid w:val="00AB1951"/>
    <w:rsid w:val="00AB39DB"/>
    <w:rsid w:val="00AB4C12"/>
    <w:rsid w:val="00AB51CB"/>
    <w:rsid w:val="00AB534E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B7E0D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038A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BF6A43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6306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23A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1E84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5D6D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1462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075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3A29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77DE2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3C9"/>
    <w:rsid w:val="00F1162B"/>
    <w:rsid w:val="00F1200A"/>
    <w:rsid w:val="00F12182"/>
    <w:rsid w:val="00F14493"/>
    <w:rsid w:val="00F15ABB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101"/>
    <w:rsid w:val="00F63E66"/>
    <w:rsid w:val="00F64431"/>
    <w:rsid w:val="00F6642C"/>
    <w:rsid w:val="00F668ED"/>
    <w:rsid w:val="00F66DEF"/>
    <w:rsid w:val="00F67379"/>
    <w:rsid w:val="00F71297"/>
    <w:rsid w:val="00F71351"/>
    <w:rsid w:val="00F71512"/>
    <w:rsid w:val="00F7193C"/>
    <w:rsid w:val="00F74A9E"/>
    <w:rsid w:val="00F7677C"/>
    <w:rsid w:val="00F77EBF"/>
    <w:rsid w:val="00F8159D"/>
    <w:rsid w:val="00F81A3E"/>
    <w:rsid w:val="00F823D5"/>
    <w:rsid w:val="00F8247D"/>
    <w:rsid w:val="00F831C1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C4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170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15</cp:revision>
  <dcterms:created xsi:type="dcterms:W3CDTF">2022-05-17T02:46:00Z</dcterms:created>
  <dcterms:modified xsi:type="dcterms:W3CDTF">2022-05-19T20:30:00Z</dcterms:modified>
</cp:coreProperties>
</file>